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511F5" w14:textId="7E68F9D5" w:rsidR="008B14A7" w:rsidRDefault="008B14A7" w:rsidP="008B14A7">
      <w:r>
        <w:t>Google Decimeter Challenge</w:t>
      </w:r>
    </w:p>
    <w:p w14:paraId="1C455B30" w14:textId="77777777" w:rsidR="008B14A7" w:rsidRDefault="008B14A7" w:rsidP="008B14A7"/>
    <w:p w14:paraId="20A7D10E" w14:textId="4EE6459C" w:rsidR="008B14A7" w:rsidRDefault="008B14A7" w:rsidP="008B14A7">
      <w:r>
        <w:t xml:space="preserve">Can we enhance the accuracy of the GPS on our phones? </w:t>
      </w:r>
    </w:p>
    <w:p w14:paraId="08773DE5" w14:textId="730958FF" w:rsidR="006B78EC" w:rsidRDefault="008B14A7" w:rsidP="008B14A7">
      <w:r>
        <w:t>Maybe down to a decimeter accuracy?</w:t>
      </w:r>
    </w:p>
    <w:p w14:paraId="48A81AFC" w14:textId="74200232" w:rsidR="008B14A7" w:rsidRDefault="008B14A7" w:rsidP="008B14A7"/>
    <w:p w14:paraId="369CF163" w14:textId="4DAD85AA" w:rsidR="008B14A7" w:rsidRDefault="008B14A7" w:rsidP="008B14A7">
      <w:r>
        <w:t>"The goal of this competition is to compute smartphones location down to the decimeter or even centimeter resolution</w:t>
      </w:r>
      <w:r>
        <w:t>,</w:t>
      </w:r>
      <w:r>
        <w:t xml:space="preserve"> which could enable services that require lane-level accuracy such as HOV lane ETA estimation. Your work will help produce more accurate positions, bridging the connection between the geospatial information of finer human behavior and mobile internet with improved granularity. As a result, new navigation methods could be built upon the more precise data." </w:t>
      </w:r>
    </w:p>
    <w:p w14:paraId="4D138CC3" w14:textId="77777777" w:rsidR="008B14A7" w:rsidRDefault="008B14A7" w:rsidP="008B14A7"/>
    <w:p w14:paraId="64FCBEC6" w14:textId="468116D3" w:rsidR="008B14A7" w:rsidRDefault="008B14A7" w:rsidP="008B14A7">
      <w:r>
        <w:t xml:space="preserve">   The train</w:t>
      </w:r>
      <w:r>
        <w:t>ing</w:t>
      </w:r>
      <w:r>
        <w:t xml:space="preserve"> data is from 62 separate drives around San Francisco and </w:t>
      </w:r>
      <w:r>
        <w:t xml:space="preserve">the </w:t>
      </w:r>
      <w:r>
        <w:t>Los Angeles area. Navigation Satellite Systems (GNSS) Data, Inertial Measurement Unit (IMU) Data were collected from 1-5 phones during each drive. In addition, the ground truth data w</w:t>
      </w:r>
      <w:r>
        <w:t>ere</w:t>
      </w:r>
      <w:r>
        <w:t xml:space="preserve"> collected from a high-precision GNSS-IMU device in the </w:t>
      </w:r>
      <w:r>
        <w:t>exact</w:t>
      </w:r>
      <w:r>
        <w:t xml:space="preserve"> vehicle. The map below shows the traces of the ground truth and the baseline obtained from the GNSS data.</w:t>
      </w:r>
    </w:p>
    <w:p w14:paraId="0B013167" w14:textId="615564F5" w:rsidR="008B14A7" w:rsidRDefault="008B14A7" w:rsidP="008B14A7">
      <w:r>
        <w:t xml:space="preserve"> The submissions are evaluated with a separate test dataset. The score is the mean of the 50th and 95th percentile distance errors for every phone and second. The 50th and 95th percentile errors are then averaged for each phone. Lastly, the mean of these averaged values is calculated across all phones in the test set.</w:t>
      </w:r>
    </w:p>
    <w:p w14:paraId="2C8A0E28" w14:textId="474DEF0B" w:rsidR="008B14A7" w:rsidRDefault="008B14A7" w:rsidP="008B14A7"/>
    <w:p w14:paraId="387E1A07" w14:textId="53E994FB" w:rsidR="008B14A7" w:rsidRDefault="008B14A7" w:rsidP="008B14A7">
      <w:r>
        <w:t xml:space="preserve">Before we begin with the GPS data, let's talk about the coordinate systems used in this project. Choosing the correct coordinate system for each function and </w:t>
      </w:r>
      <w:r>
        <w:t>accurately converting</w:t>
      </w:r>
      <w:r>
        <w:t xml:space="preserve"> the different coordinate systems are crucial in this project. The four coordinate systems used in this project are:</w:t>
      </w:r>
    </w:p>
    <w:p w14:paraId="58B9577B" w14:textId="30DB1F26" w:rsidR="008B14A7" w:rsidRDefault="008B14A7" w:rsidP="008B14A7">
      <w:r>
        <w:t>Earth-Centered Earth-Fixed(ECEF) coordinate system</w:t>
      </w:r>
    </w:p>
    <w:p w14:paraId="595DFAD3" w14:textId="2DCE0BE3" w:rsidR="008B14A7" w:rsidRDefault="008B14A7" w:rsidP="008B14A7">
      <w:r>
        <w:t>Geodetic coordinate system</w:t>
      </w:r>
    </w:p>
    <w:p w14:paraId="056C5523" w14:textId="222995E6" w:rsidR="008B14A7" w:rsidRDefault="008B14A7" w:rsidP="008B14A7">
      <w:r>
        <w:t>Scene East-North-Up (ENU)</w:t>
      </w:r>
    </w:p>
    <w:p w14:paraId="13D86306" w14:textId="6146D35D" w:rsidR="008B14A7" w:rsidRDefault="008B14A7" w:rsidP="008B14A7">
      <w:r>
        <w:t>Car-centered</w:t>
      </w:r>
    </w:p>
    <w:p w14:paraId="75277976" w14:textId="066BAC8A" w:rsidR="008B14A7" w:rsidRDefault="008B14A7" w:rsidP="008B14A7"/>
    <w:p w14:paraId="4C15BF8B" w14:textId="6DC617F4" w:rsidR="008B14A7" w:rsidRDefault="008B14A7" w:rsidP="008B14A7">
      <w:r>
        <w:t>Earth-Centered Earth-Fixed(ECEF) coordinate system</w:t>
      </w:r>
    </w:p>
    <w:p w14:paraId="24B2568C" w14:textId="77777777" w:rsidR="008B14A7" w:rsidRDefault="008B14A7" w:rsidP="008B14A7">
      <w:r>
        <w:t>First, the sate</w:t>
      </w:r>
      <w:r>
        <w:t>l</w:t>
      </w:r>
      <w:r>
        <w:t xml:space="preserve">lites are tracked with the ECEF coordinate system, </w:t>
      </w:r>
      <w:r>
        <w:t>also called</w:t>
      </w:r>
      <w:r>
        <w:t xml:space="preserve"> the Geocentric coordinate system. The interactive plot below shows the location of the GPS satellites in this dataset compared to the Earth. The origin is at the center of the chosen ellipsoid, which in this case is the </w:t>
      </w:r>
      <w:r>
        <w:t>Earth's center of mass</w:t>
      </w:r>
      <w:r>
        <w:t>.</w:t>
      </w:r>
    </w:p>
    <w:p w14:paraId="2730DA94" w14:textId="40C37027" w:rsidR="008B14A7" w:rsidRDefault="008B14A7" w:rsidP="008B14A7">
      <w:r>
        <w:lastRenderedPageBreak/>
        <w:t xml:space="preserve"> </w:t>
      </w:r>
    </w:p>
    <w:p w14:paraId="21273B2E" w14:textId="5F727C55" w:rsidR="008B14A7" w:rsidRDefault="008B14A7" w:rsidP="008B14A7">
      <w:r>
        <w:t>The X</w:t>
      </w:r>
      <w:r>
        <w:t>-</w:t>
      </w:r>
      <w:r>
        <w:t xml:space="preserve">axis is the line through the origin and the prime meridian in the plane of the equator. </w:t>
      </w:r>
    </w:p>
    <w:p w14:paraId="30B82C2C" w14:textId="77777777" w:rsidR="008B14A7" w:rsidRDefault="008B14A7" w:rsidP="008B14A7"/>
    <w:p w14:paraId="791613C5" w14:textId="03B41658" w:rsidR="008B14A7" w:rsidRDefault="008B14A7" w:rsidP="008B14A7">
      <w:r>
        <w:t>The Y</w:t>
      </w:r>
      <w:r>
        <w:t>-</w:t>
      </w:r>
      <w:r>
        <w:t xml:space="preserve">axis is the line through the 90E and 90W longitude </w:t>
      </w:r>
      <w:r>
        <w:t>planes and the equator's plane.</w:t>
      </w:r>
    </w:p>
    <w:p w14:paraId="5F017862" w14:textId="2EC9E664" w:rsidR="008B14A7" w:rsidRDefault="008B14A7" w:rsidP="008B14A7">
      <w:r>
        <w:t>The Z</w:t>
      </w:r>
      <w:r>
        <w:t>-</w:t>
      </w:r>
      <w:r>
        <w:t>axis is the line between the North and South Poles</w:t>
      </w:r>
      <w:r>
        <w:t>.</w:t>
      </w:r>
    </w:p>
    <w:p w14:paraId="6BC6E998" w14:textId="4FE44FC4" w:rsidR="008B14A7" w:rsidRDefault="008B14A7" w:rsidP="008B14A7">
      <w:r w:rsidRPr="008B14A7">
        <w:t>Geodetic coordinate system is a spherical coordinate system where longitude and latitude define the angles from the reference axes, and the altitude is defined as the distance from the origin.</w:t>
      </w:r>
    </w:p>
    <w:p w14:paraId="04D4FF9A" w14:textId="7A5E71E9" w:rsidR="008B14A7" w:rsidRDefault="008B14A7" w:rsidP="008B14A7"/>
    <w:p w14:paraId="6B724E63" w14:textId="38D5EE63" w:rsidR="008B14A7" w:rsidRDefault="008B14A7" w:rsidP="008B14A7">
      <w:r>
        <w:t xml:space="preserve">The scene ENU coordinate system </w:t>
      </w:r>
      <w:r>
        <w:t>only applies</w:t>
      </w:r>
      <w:r>
        <w:t xml:space="preserve"> in a relatively small area since it approximates the Earth's curved surface into a local plane.</w:t>
      </w:r>
    </w:p>
    <w:p w14:paraId="1B361671" w14:textId="41F59002" w:rsidR="008B14A7" w:rsidRDefault="008B14A7" w:rsidP="008B14A7">
      <w:r>
        <w:t>T</w:t>
      </w:r>
      <w:r>
        <w:t xml:space="preserve">he x, y, </w:t>
      </w:r>
      <w:r>
        <w:t xml:space="preserve">and </w:t>
      </w:r>
      <w:r>
        <w:t>z axes are the directions East (+x), North (+y), and Up (+z).</w:t>
      </w:r>
    </w:p>
    <w:p w14:paraId="0507A4E0" w14:textId="66FC123C" w:rsidR="008B14A7" w:rsidRDefault="008B14A7" w:rsidP="008B14A7">
      <w:r>
        <w:t xml:space="preserve">Care should be taken when this coordinate is used since the error between the actual location and the location in this ENU approximation increases are </w:t>
      </w:r>
      <w:r>
        <w:t>the device</w:t>
      </w:r>
      <w:r>
        <w:t xml:space="preserve"> travel</w:t>
      </w:r>
      <w:r>
        <w:t>s</w:t>
      </w:r>
      <w:r>
        <w:t xml:space="preserve"> far from the origin.</w:t>
      </w:r>
    </w:p>
    <w:p w14:paraId="6F547663" w14:textId="164EB811" w:rsidR="008B14A7" w:rsidRDefault="008B14A7" w:rsidP="008B14A7"/>
    <w:p w14:paraId="64F820A4" w14:textId="3E8D6DD6" w:rsidR="008B14A7" w:rsidRDefault="008B14A7" w:rsidP="008B14A7">
      <w:r>
        <w:t>You are in your own universe when driving. In this universe, you are always moving forward as the world revolves around</w:t>
      </w:r>
      <w:r>
        <w:t xml:space="preserve"> you</w:t>
      </w:r>
      <w:r>
        <w:t>.</w:t>
      </w:r>
      <w:r>
        <w:t xml:space="preserve"> </w:t>
      </w:r>
      <w:r>
        <w:t>The y-axis is always aligned with the driving direction (heading)</w:t>
      </w:r>
      <w:r>
        <w:t>, and the x-axis is always on the side of the car.</w:t>
      </w:r>
    </w:p>
    <w:p w14:paraId="52BB773E" w14:textId="7CDA70D1" w:rsidR="008B14A7" w:rsidRDefault="008B14A7" w:rsidP="008B14A7"/>
    <w:p w14:paraId="530FCBB3" w14:textId="77777777" w:rsidR="008B14A7" w:rsidRDefault="008B14A7" w:rsidP="008B14A7">
      <w:r>
        <w:t>Global Navigation Satellite System (GNSS) uses satellite information to provide positioning of small devices.</w:t>
      </w:r>
    </w:p>
    <w:p w14:paraId="20066A98" w14:textId="1A9E681F" w:rsidR="008B14A7" w:rsidRDefault="008B14A7" w:rsidP="008B14A7">
      <w:r>
        <w:t xml:space="preserve">                    Among the GNSS systems, the US government</w:t>
      </w:r>
      <w:r>
        <w:t>-</w:t>
      </w:r>
      <w:r>
        <w:t>owned Global Positioning System (GPS) is used in the United States.</w:t>
      </w:r>
    </w:p>
    <w:p w14:paraId="31341785" w14:textId="36BE3C25" w:rsidR="008B14A7" w:rsidRDefault="008B14A7" w:rsidP="008B14A7">
      <w:r>
        <w:t xml:space="preserve">                    The location of the 30+ GPS satellites </w:t>
      </w:r>
      <w:r>
        <w:t>is</w:t>
      </w:r>
      <w:r>
        <w:t xml:space="preserve"> known </w:t>
      </w:r>
      <w:r>
        <w:t>at</w:t>
      </w:r>
      <w:r>
        <w:t xml:space="preserve"> any given time.</w:t>
      </w:r>
    </w:p>
    <w:p w14:paraId="36771C0A" w14:textId="59DE31D3" w:rsidR="008B14A7" w:rsidRDefault="008B14A7" w:rsidP="008B14A7">
      <w:r>
        <w:t xml:space="preserve">                    These satellites constantly send signals, which </w:t>
      </w:r>
      <w:r>
        <w:t>are</w:t>
      </w:r>
      <w:r>
        <w:t xml:space="preserve"> received from mobile GNSS/GPS devices.</w:t>
      </w:r>
    </w:p>
    <w:p w14:paraId="63270652" w14:textId="60D29F68" w:rsidR="008B14A7" w:rsidRDefault="008B14A7" w:rsidP="008B14A7">
      <w:r>
        <w:t xml:space="preserve">                    The elapsed time from </w:t>
      </w:r>
      <w:r>
        <w:t xml:space="preserve">the </w:t>
      </w:r>
      <w:r>
        <w:t>satellite</w:t>
      </w:r>
      <w:r>
        <w:t>'s transmission to</w:t>
      </w:r>
      <w:r>
        <w:t xml:space="preserve"> rece</w:t>
      </w:r>
      <w:r>
        <w:t>ption is</w:t>
      </w:r>
      <w:r>
        <w:t xml:space="preserve"> used for calculating the distance between the device and the satellite.</w:t>
      </w:r>
    </w:p>
    <w:p w14:paraId="0B3A42F5" w14:textId="5527733D" w:rsidR="008B14A7" w:rsidRDefault="008B14A7" w:rsidP="008B14A7"/>
    <w:p w14:paraId="70342E85" w14:textId="2FBBDB19" w:rsidR="008B14A7" w:rsidRDefault="008B14A7" w:rsidP="008B14A7">
      <w:r>
        <w:t xml:space="preserve">                    The location of the device can be triangulated (or 'trilateration') when the distance to at least four satellites </w:t>
      </w:r>
      <w:r>
        <w:t>is</w:t>
      </w:r>
      <w:r>
        <w:t xml:space="preserve"> available.</w:t>
      </w:r>
    </w:p>
    <w:p w14:paraId="1CE99623" w14:textId="77777777" w:rsidR="008B14A7" w:rsidRDefault="008B14A7" w:rsidP="008B14A7">
      <w:r>
        <w:t xml:space="preserve">                    Due to the errors in satellite signals, however, the location can only be estimated using optimization.</w:t>
      </w:r>
    </w:p>
    <w:p w14:paraId="48316CE5" w14:textId="77777777" w:rsidR="008B14A7" w:rsidRDefault="008B14A7" w:rsidP="008B14A7">
      <w:r>
        <w:t xml:space="preserve">                    GPS locations are generally estimated using a Weighted Least Squared technique.</w:t>
      </w:r>
    </w:p>
    <w:p w14:paraId="657CDAE0" w14:textId="4BDD2C23" w:rsidR="008B14A7" w:rsidRDefault="008B14A7" w:rsidP="008B14A7">
      <w:r>
        <w:lastRenderedPageBreak/>
        <w:t xml:space="preserve">                    When the satellite locations are</w:t>
      </w:r>
      <w:r>
        <w:t xml:space="preserve"> </w:t>
      </w:r>
      <w:proofErr w:type="spellStart"/>
      <w:r>
        <w:t>si</w:t>
      </w:r>
      <w:proofErr w:type="spellEnd"/>
      <w:r>
        <w:t>, the location X is where the weighted sum of the squared error is minimal.</w:t>
      </w:r>
    </w:p>
    <w:p w14:paraId="1444F5FA" w14:textId="4AE9D9F2" w:rsidR="008B14A7" w:rsidRDefault="008B14A7" w:rsidP="008B14A7">
      <w:r>
        <w:t xml:space="preserve">                </w:t>
      </w:r>
    </w:p>
    <w:p w14:paraId="6110313B" w14:textId="77777777" w:rsidR="008B14A7" w:rsidRDefault="008B14A7" w:rsidP="008B14A7">
      <w:r>
        <w:t>In this project, Kalman filter is used to reduce the errors.</w:t>
      </w:r>
    </w:p>
    <w:p w14:paraId="453D882A" w14:textId="77777777" w:rsidR="008B14A7" w:rsidRDefault="008B14A7" w:rsidP="008B14A7">
      <w:r>
        <w:t xml:space="preserve">                    Kalman filter is an optimal estimation method that uses both prediction model based on the previous state and a new measurement to optimize the state of the next step.</w:t>
      </w:r>
    </w:p>
    <w:p w14:paraId="085AEE7C" w14:textId="0F084D00" w:rsidR="008B14A7" w:rsidRDefault="008B14A7" w:rsidP="008B14A7">
      <w:r>
        <w:t xml:space="preserve">                    For GPS positioning, the prediction is the physical model based on the position and velocity of the device, and the measurements are from the satellites' GNSS data.</w:t>
      </w:r>
    </w:p>
    <w:p w14:paraId="4C7EBBC3" w14:textId="34F5FB9C" w:rsidR="008B14A7" w:rsidRDefault="008B14A7" w:rsidP="008B14A7"/>
    <w:p w14:paraId="25EF20CD" w14:textId="77777777" w:rsidR="008B14A7" w:rsidRDefault="008B14A7" w:rsidP="008B14A7">
      <w:r>
        <w:t>First, the state is initialized with the position and velocity at the time 0. The position x&lt;sub&gt;t-1|t-1&lt;/sub&gt; is assumed to have a Gaussian distribution with a variance of P&lt;sub&gt;t-1|t-1&lt;/sub&gt;, where t-1 denotes the time of the "previous step".&lt;/li&gt;</w:t>
      </w:r>
    </w:p>
    <w:p w14:paraId="61CA2E57" w14:textId="77777777" w:rsidR="008B14A7" w:rsidRDefault="008B14A7" w:rsidP="008B14A7">
      <w:r>
        <w:t xml:space="preserve">                      &lt;li&gt;Next, an estimation x&lt;sub&gt;t|t-1&lt;/sub&gt; is made based on the state at t = t-1.</w:t>
      </w:r>
    </w:p>
    <w:p w14:paraId="24609F97" w14:textId="77777777" w:rsidR="008B14A7" w:rsidRDefault="008B14A7" w:rsidP="008B14A7">
      <w:r>
        <w:t xml:space="preserve">                        This estimation is assumed to have a Gaussian distribution, and the variance of the estimate (P&lt;sub&gt;t|t-1&lt;/sub&gt;) is derived from the previous step. &lt;/li&gt;</w:t>
      </w:r>
    </w:p>
    <w:p w14:paraId="29D7317C" w14:textId="77777777" w:rsidR="008B14A7" w:rsidRDefault="008B14A7" w:rsidP="008B14A7">
      <w:r>
        <w:t xml:space="preserve">                      &lt;li&gt;The next measurement z&lt;sub&gt;t&lt;/sub&gt; is obtained, which also has a Gaussian distribution with a variance R&lt;sub&gt;t&lt;/sub&gt;.</w:t>
      </w:r>
    </w:p>
    <w:p w14:paraId="3F921C6B" w14:textId="77777777" w:rsidR="008B14A7" w:rsidRDefault="008B14A7" w:rsidP="008B14A7">
      <w:r>
        <w:t xml:space="preserve">                        The measurement, however, is not necessarily at the same location as the model prediction.&lt;/li&gt;</w:t>
      </w:r>
    </w:p>
    <w:p w14:paraId="6358FB74" w14:textId="77777777" w:rsidR="008B14A7" w:rsidRDefault="008B14A7" w:rsidP="008B14A7">
      <w:r>
        <w:t xml:space="preserve">                      &lt;li&gt;The next estimation P&lt;sub&gt;</w:t>
      </w:r>
      <w:proofErr w:type="spellStart"/>
      <w:r>
        <w:t>t|t</w:t>
      </w:r>
      <w:proofErr w:type="spellEnd"/>
      <w:r>
        <w:t>&lt;/sub&gt; is therefore calculated by combining the information from the model and the measurement.</w:t>
      </w:r>
    </w:p>
    <w:p w14:paraId="67B36F06" w14:textId="77777777" w:rsidR="008B14A7" w:rsidRDefault="008B14A7" w:rsidP="008B14A7">
      <w:r>
        <w:t xml:space="preserve">                        The weight of the model in this calculation is the Kalman gain K&lt;sub&gt;t&lt;/sub&gt;, and it depends on the uncertainty of the model and the measurements.&lt;/li&gt;</w:t>
      </w:r>
    </w:p>
    <w:p w14:paraId="5BC26C5B" w14:textId="32CE310C" w:rsidR="008B14A7" w:rsidRDefault="008B14A7" w:rsidP="008B14A7">
      <w:r>
        <w:t xml:space="preserve">                      &lt;li&gt;This process is iterated to make the next estimations.&lt;/li&gt;</w:t>
      </w:r>
    </w:p>
    <w:p w14:paraId="2B3C5574" w14:textId="44A7108B" w:rsidR="008B14A7" w:rsidRDefault="008B14A7" w:rsidP="008B14A7"/>
    <w:p w14:paraId="35888851" w14:textId="04673EE2" w:rsidR="008B14A7" w:rsidRDefault="008B14A7" w:rsidP="008B14A7">
      <w:r>
        <w:t>Several new approaches to the GNSS positioning was implemented in this project. Here, we introduce two of the new approaches used for the submission.</w:t>
      </w:r>
    </w:p>
    <w:p w14:paraId="55E1E97F" w14:textId="106C5216" w:rsidR="008B14A7" w:rsidRDefault="008B14A7" w:rsidP="008B14A7">
      <w:r w:rsidRPr="008B14A7">
        <w:t xml:space="preserve">The approximated locations of the device during the trip is </w:t>
      </w:r>
      <w:r>
        <w:t>obtained</w:t>
      </w:r>
      <w:r w:rsidRPr="008B14A7">
        <w:t xml:space="preserve"> with the Kalman filter.</w:t>
      </w:r>
      <w:r>
        <w:t xml:space="preserve"> This new approximation could also be used in the point positioning optimization process. If we think that there is a satellite at the center of Earth (hence, </w:t>
      </w:r>
      <w:r>
        <w:t>pseudo-satellite</w:t>
      </w:r>
      <w:r>
        <w:t xml:space="preserve"> estimate), we can use the distance to the Kalman filter estimate as a new </w:t>
      </w:r>
      <w:proofErr w:type="spellStart"/>
      <w:r>
        <w:t>pseudorange</w:t>
      </w:r>
      <w:proofErr w:type="spellEnd"/>
      <w:r>
        <w:t>.</w:t>
      </w:r>
    </w:p>
    <w:p w14:paraId="613EE0D6" w14:textId="776E3413" w:rsidR="008B14A7" w:rsidRDefault="008B14A7" w:rsidP="008B14A7"/>
    <w:p w14:paraId="59D0B097" w14:textId="1F8961A7" w:rsidR="008B14A7" w:rsidRDefault="008B14A7" w:rsidP="008B14A7">
      <w:r>
        <w:t xml:space="preserve">Obstructions are one of the major sources of GPS errors. Signal reflects on objects and adds error to the transmission time. Since the data is collecting during drives, we can assume that there are more </w:t>
      </w:r>
      <w:r>
        <w:lastRenderedPageBreak/>
        <w:t>obstructions on the sides of the car (x-axis in the car-centered coordinate system) than along the driving direction</w:t>
      </w:r>
      <w:r>
        <w:t xml:space="preserve"> (</w:t>
      </w:r>
      <w:r>
        <w:t>y</w:t>
      </w:r>
      <w:r>
        <w:t>-axis in the car-centered coordinate system)</w:t>
      </w:r>
      <w:r>
        <w:t xml:space="preserve">. We can multiply the weight in the WLS optimization by 2+abs(cos(angle)) to penalize the signals from the sides. </w:t>
      </w:r>
    </w:p>
    <w:p w14:paraId="7474000F" w14:textId="77777777" w:rsidR="008B14A7" w:rsidRDefault="008B14A7" w:rsidP="008B14A7"/>
    <w:sectPr w:rsidR="008B14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jYxMTQzsTS3NDBX0lEKTi0uzszPAykwrAUA1BW0aywAAAA="/>
  </w:docVars>
  <w:rsids>
    <w:rsidRoot w:val="008B14A7"/>
    <w:rsid w:val="006B78EC"/>
    <w:rsid w:val="008B14A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FE2A6"/>
  <w15:chartTrackingRefBased/>
  <w15:docId w15:val="{6E732BC0-5B63-4E4D-8D8C-32E00D5C1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4</Pages>
  <Words>1041</Words>
  <Characters>5936</Characters>
  <Application>Microsoft Office Word</Application>
  <DocSecurity>0</DocSecurity>
  <Lines>49</Lines>
  <Paragraphs>13</Paragraphs>
  <ScaleCrop>false</ScaleCrop>
  <Company/>
  <LinksUpToDate>false</LinksUpToDate>
  <CharactersWithSpaces>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d Loh</dc:creator>
  <cp:keywords/>
  <dc:description/>
  <cp:lastModifiedBy>Chad Loh</cp:lastModifiedBy>
  <cp:revision>1</cp:revision>
  <dcterms:created xsi:type="dcterms:W3CDTF">2022-06-21T22:16:00Z</dcterms:created>
  <dcterms:modified xsi:type="dcterms:W3CDTF">2022-06-21T23:31:00Z</dcterms:modified>
</cp:coreProperties>
</file>